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7777777" w:rsidR="007406E2" w:rsidRDefault="005731DD">
      <w:pPr>
        <w:spacing w:after="60" w:line="240" w:lineRule="auto"/>
        <w:ind w:hanging="187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bookmarkStart w:id="0" w:name="_GoBack"/>
      <w:bookmarkEnd w:id="0"/>
      <w:r>
        <w:rPr>
          <w:rFonts w:ascii="Arial" w:eastAsia="Arial" w:hAnsi="Arial" w:cs="Arial"/>
          <w:b/>
          <w:i/>
          <w:color w:val="000000"/>
          <w:sz w:val="32"/>
          <w:szCs w:val="32"/>
        </w:rPr>
        <w:t>YSHMRT</w:t>
      </w:r>
    </w:p>
    <w:p w14:paraId="00000002" w14:textId="77777777" w:rsidR="007406E2" w:rsidRDefault="005731DD">
      <w:pPr>
        <w:spacing w:after="60" w:line="240" w:lineRule="auto"/>
        <w:ind w:hanging="187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Arial" w:eastAsia="Arial" w:hAnsi="Arial" w:cs="Arial"/>
          <w:b/>
          <w:i/>
          <w:color w:val="000000"/>
          <w:sz w:val="32"/>
          <w:szCs w:val="32"/>
        </w:rPr>
        <w:t>Meeting Agend</w:t>
      </w:r>
      <w:r>
        <w:rPr>
          <w:rFonts w:ascii="Arial" w:eastAsia="Arial" w:hAnsi="Arial" w:cs="Arial"/>
          <w:b/>
          <w:i/>
          <w:sz w:val="32"/>
          <w:szCs w:val="32"/>
        </w:rPr>
        <w:t>a</w:t>
      </w:r>
    </w:p>
    <w:p w14:paraId="00000003" w14:textId="169B19A7" w:rsidR="007406E2" w:rsidRDefault="00D04D46">
      <w:pPr>
        <w:spacing w:after="0" w:line="240" w:lineRule="auto"/>
        <w:ind w:hanging="187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ptember</w:t>
      </w:r>
      <w:r w:rsidR="005731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94144">
        <w:rPr>
          <w:rFonts w:ascii="Times New Roman" w:eastAsia="Times New Roman" w:hAnsi="Times New Roman" w:cs="Times New Roman"/>
          <w:color w:val="000000"/>
          <w:sz w:val="24"/>
          <w:szCs w:val="24"/>
        </w:rPr>
        <w:t>19</w:t>
      </w:r>
      <w:r w:rsidR="005731DD">
        <w:rPr>
          <w:rFonts w:ascii="Times New Roman" w:eastAsia="Times New Roman" w:hAnsi="Times New Roman" w:cs="Times New Roman"/>
          <w:color w:val="000000"/>
          <w:sz w:val="24"/>
          <w:szCs w:val="24"/>
        </w:rPr>
        <w:t>, 2019</w:t>
      </w:r>
    </w:p>
    <w:p w14:paraId="00000004" w14:textId="77777777" w:rsidR="007406E2" w:rsidRDefault="005731DD">
      <w:pPr>
        <w:spacing w:after="480" w:line="240" w:lineRule="auto"/>
        <w:ind w:hanging="187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400</w:t>
      </w:r>
    </w:p>
    <w:p w14:paraId="00000005" w14:textId="77777777" w:rsidR="007406E2" w:rsidRDefault="005731DD">
      <w:pPr>
        <w:spacing w:after="200" w:line="240" w:lineRule="auto"/>
        <w:ind w:hanging="18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ype of Meeting: YSHMRT Operations Group</w:t>
      </w:r>
    </w:p>
    <w:p w14:paraId="00000006" w14:textId="084CA930" w:rsidR="007406E2" w:rsidRDefault="005731DD">
      <w:pPr>
        <w:spacing w:after="200" w:line="240" w:lineRule="auto"/>
        <w:ind w:hanging="187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eting Facilitator: </w:t>
      </w:r>
      <w:r w:rsidR="00094144" w:rsidRPr="00094144">
        <w:rPr>
          <w:rFonts w:ascii="Times New Roman" w:eastAsia="Times New Roman" w:hAnsi="Times New Roman" w:cs="Times New Roman"/>
          <w:color w:val="000000"/>
          <w:sz w:val="24"/>
          <w:szCs w:val="24"/>
        </w:rPr>
        <w:t>Kyle Heggstrom</w:t>
      </w:r>
    </w:p>
    <w:p w14:paraId="00035B87" w14:textId="58F8D07B" w:rsidR="00094144" w:rsidRDefault="00094144">
      <w:pPr>
        <w:spacing w:after="200" w:line="240" w:lineRule="auto"/>
        <w:ind w:hanging="18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eting location:  Yuba County Governement Center</w:t>
      </w:r>
    </w:p>
    <w:p w14:paraId="00000007" w14:textId="77777777" w:rsidR="007406E2" w:rsidRDefault="005731DD">
      <w:pPr>
        <w:numPr>
          <w:ilvl w:val="0"/>
          <w:numId w:val="1"/>
        </w:numPr>
        <w:spacing w:before="240"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all to order</w:t>
      </w:r>
    </w:p>
    <w:p w14:paraId="00000008" w14:textId="77777777" w:rsidR="007406E2" w:rsidRDefault="005731DD">
      <w:pPr>
        <w:numPr>
          <w:ilvl w:val="0"/>
          <w:numId w:val="1"/>
        </w:numPr>
        <w:spacing w:before="240"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oll Call</w:t>
      </w:r>
    </w:p>
    <w:p w14:paraId="0000000A" w14:textId="77777777" w:rsidR="007406E2" w:rsidRDefault="005731DD">
      <w:pPr>
        <w:numPr>
          <w:ilvl w:val="0"/>
          <w:numId w:val="1"/>
        </w:numPr>
        <w:spacing w:before="240"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pproval of last meeting minutes </w:t>
      </w:r>
    </w:p>
    <w:p w14:paraId="0000000C" w14:textId="77777777" w:rsidR="007406E2" w:rsidRDefault="007406E2">
      <w:pPr>
        <w:spacing w:before="240" w:after="20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0D" w14:textId="77777777" w:rsidR="007406E2" w:rsidRDefault="005731DD">
      <w:pPr>
        <w:spacing w:before="240" w:after="20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ld Business</w:t>
      </w:r>
    </w:p>
    <w:p w14:paraId="0000000E" w14:textId="32B1F525" w:rsidR="007406E2" w:rsidRDefault="005731DD">
      <w:pPr>
        <w:numPr>
          <w:ilvl w:val="0"/>
          <w:numId w:val="2"/>
        </w:numP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PS manua</w:t>
      </w:r>
      <w:r w:rsidR="00094144">
        <w:rPr>
          <w:rFonts w:ascii="Times New Roman" w:eastAsia="Times New Roman" w:hAnsi="Times New Roman" w:cs="Times New Roman"/>
          <w:color w:val="000000"/>
          <w:sz w:val="24"/>
          <w:szCs w:val="24"/>
        </w:rPr>
        <w:t>l review of workgroup leaders:</w:t>
      </w:r>
    </w:p>
    <w:p w14:paraId="0000000F" w14:textId="1D3930A3" w:rsidR="007406E2" w:rsidRDefault="005731DD">
      <w:pPr>
        <w:numPr>
          <w:ilvl w:val="0"/>
          <w:numId w:val="2"/>
        </w:numP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" w:name="_gjdgxs" w:colFirst="0" w:colLast="0"/>
      <w:bookmarkEnd w:id="1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all out procedures</w:t>
      </w:r>
      <w:r w:rsidR="000941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ccomendations from Clark, Justi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</w:p>
    <w:p w14:paraId="00000010" w14:textId="77777777" w:rsidR="007406E2" w:rsidRDefault="005731DD">
      <w:pPr>
        <w:numPr>
          <w:ilvl w:val="0"/>
          <w:numId w:val="2"/>
        </w:numP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raining, CE, schedule</w:t>
      </w:r>
    </w:p>
    <w:p w14:paraId="00000012" w14:textId="360BA393" w:rsidR="007406E2" w:rsidRDefault="005731DD">
      <w:pPr>
        <w:numPr>
          <w:ilvl w:val="0"/>
          <w:numId w:val="2"/>
        </w:numP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quipment condition and needs</w:t>
      </w:r>
    </w:p>
    <w:p w14:paraId="778F0761" w14:textId="1C0DFD98" w:rsidR="00094144" w:rsidRDefault="00094144">
      <w:pPr>
        <w:numPr>
          <w:ilvl w:val="0"/>
          <w:numId w:val="2"/>
        </w:numP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M 31</w:t>
      </w:r>
    </w:p>
    <w:p w14:paraId="00000015" w14:textId="77777777" w:rsidR="007406E2" w:rsidRDefault="005731DD">
      <w:pPr>
        <w:spacing w:after="20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ew business</w:t>
      </w:r>
    </w:p>
    <w:p w14:paraId="00000019" w14:textId="5AE45CE7" w:rsidR="007406E2" w:rsidRPr="00094144" w:rsidRDefault="00094144" w:rsidP="00094144">
      <w:pPr>
        <w:pStyle w:val="ListParagraph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ite paper </w:t>
      </w:r>
      <w:r w:rsidR="00D04D46">
        <w:rPr>
          <w:rFonts w:ascii="Times New Roman" w:eastAsia="Times New Roman" w:hAnsi="Times New Roman" w:cs="Times New Roman"/>
          <w:color w:val="000000"/>
          <w:sz w:val="24"/>
          <w:szCs w:val="24"/>
        </w:rPr>
        <w:t>results</w:t>
      </w:r>
    </w:p>
    <w:p w14:paraId="0000001A" w14:textId="77777777" w:rsidR="007406E2" w:rsidRDefault="005731DD">
      <w:pPr>
        <w:numPr>
          <w:ilvl w:val="0"/>
          <w:numId w:val="3"/>
        </w:numPr>
        <w:spacing w:before="240" w:after="20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oundtable…………………………….</w:t>
      </w:r>
    </w:p>
    <w:p w14:paraId="0000001B" w14:textId="2567E553" w:rsidR="007406E2" w:rsidRDefault="005731DD">
      <w:pPr>
        <w:numPr>
          <w:ilvl w:val="0"/>
          <w:numId w:val="4"/>
        </w:numPr>
        <w:spacing w:before="240"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journment</w:t>
      </w:r>
    </w:p>
    <w:p w14:paraId="0000001C" w14:textId="77777777" w:rsidR="007406E2" w:rsidRDefault="007406E2">
      <w:pPr>
        <w:spacing w:before="240" w:after="20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1D" w14:textId="77777777" w:rsidR="007406E2" w:rsidRDefault="007406E2"/>
    <w:sectPr w:rsidR="007406E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7E3858"/>
    <w:multiLevelType w:val="multilevel"/>
    <w:tmpl w:val="85C20E5A"/>
    <w:lvl w:ilvl="0">
      <w:start w:val="6"/>
      <w:numFmt w:val="upperRoman"/>
      <w:lvlText w:val="%1."/>
      <w:lvlJc w:val="righ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>
    <w:nsid w:val="404F6277"/>
    <w:multiLevelType w:val="multilevel"/>
    <w:tmpl w:val="7B4A4BB8"/>
    <w:lvl w:ilvl="0">
      <w:start w:val="6"/>
      <w:numFmt w:val="upperRoman"/>
      <w:lvlText w:val="%1."/>
      <w:lvlJc w:val="righ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nsid w:val="544F3264"/>
    <w:multiLevelType w:val="multilevel"/>
    <w:tmpl w:val="E904C7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>
    <w:nsid w:val="77E72480"/>
    <w:multiLevelType w:val="multilevel"/>
    <w:tmpl w:val="1A163D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jA2MDQ1MDMBQiUdpeDU4uLM/DyQAsNaAD/VmXUsAAAA"/>
  </w:docVars>
  <w:rsids>
    <w:rsidRoot w:val="007406E2"/>
    <w:rsid w:val="00094144"/>
    <w:rsid w:val="00226042"/>
    <w:rsid w:val="005731DD"/>
    <w:rsid w:val="006063D0"/>
    <w:rsid w:val="00687A30"/>
    <w:rsid w:val="007406E2"/>
    <w:rsid w:val="00C01F56"/>
    <w:rsid w:val="00D04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0B56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09414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0941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0</Words>
  <Characters>404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y of Yuba</Company>
  <LinksUpToDate>false</LinksUpToDate>
  <CharactersWithSpaces>4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le Heggstrom</dc:creator>
  <cp:lastModifiedBy>Pickell, Clark</cp:lastModifiedBy>
  <cp:revision>2</cp:revision>
  <dcterms:created xsi:type="dcterms:W3CDTF">2019-09-18T21:01:00Z</dcterms:created>
  <dcterms:modified xsi:type="dcterms:W3CDTF">2019-09-18T21:01:00Z</dcterms:modified>
</cp:coreProperties>
</file>